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252A6318" w:rsidR="0010663D" w:rsidRPr="00F1791C" w:rsidRDefault="00F1791C" w:rsidP="00B849AF">
      <w:pPr>
        <w:spacing w:after="120"/>
        <w:jc w:val="center"/>
        <w:rPr>
          <w:sz w:val="40"/>
          <w:szCs w:val="40"/>
        </w:rPr>
      </w:pPr>
      <w:r w:rsidRPr="00F1791C">
        <w:rPr>
          <w:sz w:val="40"/>
          <w:szCs w:val="40"/>
        </w:rPr>
        <w:t>Ricardo Taverna</w:t>
      </w:r>
    </w:p>
    <w:p w14:paraId="08FF251B" w14:textId="4A43B06B" w:rsidR="00017559" w:rsidRPr="00F1791C" w:rsidRDefault="00F1791C" w:rsidP="00B849AF">
      <w:pPr>
        <w:spacing w:after="120"/>
        <w:jc w:val="center"/>
        <w:rPr>
          <w:sz w:val="40"/>
          <w:szCs w:val="40"/>
        </w:rPr>
      </w:pPr>
      <w:r w:rsidRPr="00F1791C">
        <w:rPr>
          <w:sz w:val="40"/>
          <w:szCs w:val="40"/>
        </w:rPr>
        <w:t>Ygor Stengrat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6D5E61A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F1791C" w:rsidRPr="00F1791C">
        <w:rPr>
          <w:sz w:val="32"/>
          <w:szCs w:val="32"/>
        </w:rPr>
        <w:t>MedOnVet</w:t>
      </w:r>
      <w:r w:rsidRPr="00F1791C">
        <w:rPr>
          <w:sz w:val="32"/>
          <w:szCs w:val="32"/>
        </w:rPr>
        <w:t xml:space="preserve"> </w:t>
      </w:r>
      <w:r>
        <w:rPr>
          <w:color w:val="00B0F0"/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" stroked="f">
                <v:textbox style="mso-fit-shape-to-text:t">
                  <w:txbxContent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0F567759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3AE068C9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57014735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458D2177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6D5E3719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631E340F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1D75373B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5B3E497E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438FA951" w:rsidR="0034451F" w:rsidRDefault="00A9779C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149CB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4F63920A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5893D2D5" w:rsidR="0034451F" w:rsidRDefault="00A9779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F85A45" w:rsidR="0034451F" w:rsidRDefault="00A9779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0770FEE3" w:rsidR="0034451F" w:rsidRDefault="00A9779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31936113" w:rsidR="0034451F" w:rsidRDefault="00A9779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D3B8D9A" w:rsidR="0034451F" w:rsidRDefault="00A9779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2B6BB13E" w:rsidR="0034451F" w:rsidRDefault="00A9779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149CB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44C1E620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C3797C">
              <w:rPr>
                <w:sz w:val="24"/>
                <w:szCs w:val="24"/>
              </w:rPr>
              <w:t xml:space="preserve"> MedOnVet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54971827" w:rsidR="0094014C" w:rsidRPr="00FA629D" w:rsidRDefault="00F1791C" w:rsidP="0094014C">
            <w:pPr>
              <w:rPr>
                <w:sz w:val="24"/>
                <w:szCs w:val="24"/>
              </w:rPr>
            </w:pPr>
            <w:r>
              <w:t xml:space="preserve">Plataforma </w:t>
            </w:r>
            <w:r w:rsidR="006C21ED">
              <w:t>que auxilia</w:t>
            </w:r>
            <w:r>
              <w:t xml:space="preserve"> atendimentos veterinários, facilitando para o cliente encontrar os serviços próximos de sua casa (atendimentos, vacinas, </w:t>
            </w:r>
            <w:r w:rsidR="00407636">
              <w:t>clínicas</w:t>
            </w:r>
            <w:r>
              <w:t>, atendimentos domiciliares)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353CA55" w14:textId="77777777" w:rsidR="001C1A49" w:rsidRDefault="00F1791C" w:rsidP="0094014C">
            <w:r>
              <w:t>Facilitar o controle para veterinários autônomos de seus clientes;</w:t>
            </w:r>
          </w:p>
          <w:p w14:paraId="0CD4B361" w14:textId="28092EC4" w:rsidR="00F1791C" w:rsidRPr="00FA629D" w:rsidRDefault="00F1791C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15F87846" w:rsidR="0094014C" w:rsidRPr="00FA629D" w:rsidRDefault="00F1791C" w:rsidP="0094014C">
            <w:pPr>
              <w:rPr>
                <w:sz w:val="24"/>
                <w:szCs w:val="24"/>
              </w:rPr>
            </w:pPr>
            <w:r>
              <w:t>Criar um prontuário e carteira de vacinação integrada para os pets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2FC8A75C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fldSimple w:instr=" SEQ Figura \* ARABIC ">
        <w:r w:rsidR="003149CB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69EEA0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F95EE2">
              <w:rPr>
                <w:sz w:val="24"/>
                <w:szCs w:val="24"/>
              </w:rPr>
              <w:t xml:space="preserve"> MedOnVet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CE66C22" w14:textId="020DB51D" w:rsidR="0094014C" w:rsidRDefault="00F1791C" w:rsidP="00F1791C">
            <w:r>
              <w:t>- Agregador de serviços veterinários;</w:t>
            </w:r>
          </w:p>
          <w:p w14:paraId="18C86771" w14:textId="77777777" w:rsidR="00F1791C" w:rsidRDefault="00F1791C" w:rsidP="00F1791C">
            <w:r>
              <w:t>- Plataforma de conexão entre o cliente e prestador de serviço.</w:t>
            </w:r>
          </w:p>
          <w:p w14:paraId="63220199" w14:textId="1C39D7FF" w:rsidR="006C21ED" w:rsidRPr="00F1791C" w:rsidRDefault="006C21ED" w:rsidP="00F179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App </w:t>
            </w:r>
            <w:proofErr w:type="gramStart"/>
            <w:r>
              <w:rPr>
                <w:sz w:val="24"/>
                <w:szCs w:val="24"/>
              </w:rPr>
              <w:t>e também</w:t>
            </w:r>
            <w:proofErr w:type="gramEnd"/>
            <w:r>
              <w:rPr>
                <w:sz w:val="24"/>
                <w:szCs w:val="24"/>
              </w:rPr>
              <w:t xml:space="preserve"> uma aplicação web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12F5B900" w:rsidR="00130C93" w:rsidRDefault="00F1791C" w:rsidP="0094014C">
            <w:r>
              <w:rPr>
                <w:sz w:val="24"/>
                <w:szCs w:val="24"/>
              </w:rPr>
              <w:t xml:space="preserve">- </w:t>
            </w:r>
            <w:r w:rsidR="00094684">
              <w:rPr>
                <w:sz w:val="24"/>
                <w:szCs w:val="24"/>
              </w:rPr>
              <w:t>Serviço de l</w:t>
            </w:r>
            <w:r>
              <w:t>eva e traz para os pets;</w:t>
            </w:r>
          </w:p>
          <w:p w14:paraId="77C6F12A" w14:textId="40E54CBD" w:rsidR="00F95EE2" w:rsidRDefault="00F95EE2" w:rsidP="0094014C">
            <w:r>
              <w:t>- Petshop online;</w:t>
            </w:r>
          </w:p>
          <w:p w14:paraId="1E75411F" w14:textId="4260929D" w:rsidR="00F1791C" w:rsidRPr="00F76475" w:rsidRDefault="00F1791C" w:rsidP="0094014C">
            <w:pPr>
              <w:rPr>
                <w:sz w:val="24"/>
                <w:szCs w:val="24"/>
              </w:rPr>
            </w:pPr>
            <w:r>
              <w:t>- Gateway de pagamento.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C5574BA" w14:textId="77777777" w:rsidR="0094014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Agendamento de consultas;</w:t>
            </w:r>
          </w:p>
          <w:p w14:paraId="2EEB815E" w14:textId="77777777" w:rsidR="00F1791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Chat entre cliente e prestador de serviço;</w:t>
            </w:r>
          </w:p>
          <w:p w14:paraId="37E6266C" w14:textId="6C9F7AF8" w:rsidR="00F1791C" w:rsidRDefault="00F1791C" w:rsidP="0094014C">
            <w:r>
              <w:rPr>
                <w:sz w:val="24"/>
                <w:szCs w:val="24"/>
              </w:rPr>
              <w:t>- C</w:t>
            </w:r>
            <w:r>
              <w:t>adastro de serviços;</w:t>
            </w:r>
          </w:p>
          <w:p w14:paraId="17412300" w14:textId="77777777" w:rsidR="00F1791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Controle da vacinação do pet;</w:t>
            </w:r>
          </w:p>
          <w:p w14:paraId="476B426E" w14:textId="158C9277" w:rsidR="00F1791C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Envio de notificações (push);</w:t>
            </w:r>
          </w:p>
          <w:p w14:paraId="3BAB8353" w14:textId="3B08DF3F" w:rsidR="00F1791C" w:rsidRPr="00F76475" w:rsidRDefault="00F1791C" w:rsidP="0094014C">
            <w:pPr>
              <w:rPr>
                <w:sz w:val="24"/>
                <w:szCs w:val="24"/>
              </w:rPr>
            </w:pPr>
            <w:r>
              <w:t>- Envio de notificações (e-mail);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1FA308E" w:rsidR="00130C93" w:rsidRDefault="00F1791C" w:rsidP="0094014C">
            <w:r>
              <w:rPr>
                <w:sz w:val="24"/>
                <w:szCs w:val="24"/>
              </w:rPr>
              <w:t xml:space="preserve">- </w:t>
            </w:r>
            <w:r>
              <w:t>'Postage</w:t>
            </w:r>
            <w:r w:rsidR="006C21ED">
              <w:t>ns</w:t>
            </w:r>
            <w:r>
              <w:t>';</w:t>
            </w:r>
          </w:p>
          <w:p w14:paraId="6B7629F3" w14:textId="4EC89643" w:rsidR="00F1791C" w:rsidRDefault="00F1791C" w:rsidP="0094014C">
            <w:r>
              <w:t>- Upload de vídeos;</w:t>
            </w:r>
          </w:p>
          <w:p w14:paraId="2A96B28F" w14:textId="37BDC068" w:rsidR="00F1791C" w:rsidRDefault="00F1791C" w:rsidP="0094014C">
            <w:r>
              <w:t>- Não realiza ligações</w:t>
            </w:r>
            <w:r w:rsidR="00094684">
              <w:t>;</w:t>
            </w:r>
          </w:p>
          <w:p w14:paraId="058B3625" w14:textId="519CEAB8" w:rsidR="00F95EE2" w:rsidRPr="00F76475" w:rsidRDefault="00F95EE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trole de estoque</w:t>
            </w:r>
          </w:p>
          <w:p w14:paraId="3DD9ECAE" w14:textId="4D4E5B74" w:rsidR="0010663D" w:rsidRPr="00F76475" w:rsidRDefault="0009468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Tele consultas.</w:t>
            </w:r>
          </w:p>
        </w:tc>
      </w:tr>
    </w:tbl>
    <w:p w14:paraId="4969B506" w14:textId="463D6267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fldSimple w:instr=" SEQ Figura \* ARABIC ">
        <w:r w:rsidR="003149CB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C234A6" w:rsidRPr="00F76475" w14:paraId="2B5DC6C6" w14:textId="77777777" w:rsidTr="00BF6C01">
        <w:trPr>
          <w:trHeight w:val="361"/>
        </w:trPr>
        <w:tc>
          <w:tcPr>
            <w:tcW w:w="6237" w:type="dxa"/>
            <w:gridSpan w:val="2"/>
            <w:vAlign w:val="center"/>
          </w:tcPr>
          <w:p w14:paraId="1325C75C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bookmarkStart w:id="8" w:name="_Toc96283779"/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C234A6" w:rsidRPr="00F76475" w14:paraId="4B851A19" w14:textId="77777777" w:rsidTr="00BF6C01">
        <w:trPr>
          <w:trHeight w:val="410"/>
        </w:trPr>
        <w:tc>
          <w:tcPr>
            <w:tcW w:w="6237" w:type="dxa"/>
            <w:gridSpan w:val="2"/>
            <w:vAlign w:val="center"/>
          </w:tcPr>
          <w:p w14:paraId="479F762B" w14:textId="565A9CE3" w:rsidR="00C234A6" w:rsidRPr="00F76475" w:rsidRDefault="00C234A6" w:rsidP="00BF6C01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3797C">
              <w:rPr>
                <w:sz w:val="24"/>
                <w:szCs w:val="24"/>
              </w:rPr>
              <w:t xml:space="preserve"> MedOnVet</w:t>
            </w:r>
          </w:p>
        </w:tc>
      </w:tr>
      <w:tr w:rsidR="00C234A6" w:rsidRPr="00F76475" w14:paraId="3C666B6D" w14:textId="77777777" w:rsidTr="00BF6C01">
        <w:tc>
          <w:tcPr>
            <w:tcW w:w="2694" w:type="dxa"/>
            <w:vAlign w:val="center"/>
          </w:tcPr>
          <w:p w14:paraId="4C47200D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786B0C4D" w14:textId="77777777" w:rsidR="00C3797C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5FA56CEF" w14:textId="66F8F8BB" w:rsidR="00C234A6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essoas tutores de pets.</w:t>
            </w:r>
          </w:p>
          <w:p w14:paraId="68510156" w14:textId="2625B624" w:rsidR="00C234A6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- Médicos Veterinários.</w:t>
            </w:r>
          </w:p>
          <w:p w14:paraId="0FC954FA" w14:textId="2A67F161" w:rsidR="006C21ED" w:rsidRPr="00F76475" w:rsidRDefault="006C21ED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B12AB2">
              <w:rPr>
                <w:sz w:val="24"/>
                <w:szCs w:val="24"/>
              </w:rPr>
              <w:t>Clínicas</w:t>
            </w:r>
            <w:r>
              <w:rPr>
                <w:sz w:val="24"/>
                <w:szCs w:val="24"/>
              </w:rPr>
              <w:t xml:space="preserve"> Veterinárias.</w:t>
            </w:r>
          </w:p>
          <w:p w14:paraId="06AD2B65" w14:textId="77777777" w:rsidR="00C234A6" w:rsidRPr="00F76475" w:rsidRDefault="00C234A6" w:rsidP="00BF6C01">
            <w:pPr>
              <w:rPr>
                <w:sz w:val="24"/>
                <w:szCs w:val="24"/>
              </w:rPr>
            </w:pPr>
          </w:p>
        </w:tc>
      </w:tr>
      <w:tr w:rsidR="00C234A6" w:rsidRPr="00F76475" w14:paraId="0E50E5D6" w14:textId="77777777" w:rsidTr="00BF6C01">
        <w:tc>
          <w:tcPr>
            <w:tcW w:w="2694" w:type="dxa"/>
            <w:vAlign w:val="center"/>
          </w:tcPr>
          <w:p w14:paraId="4034151B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CD59B61" w14:textId="77777777" w:rsidR="00C3797C" w:rsidRDefault="00C3797C" w:rsidP="00BF6C01">
            <w:pPr>
              <w:rPr>
                <w:sz w:val="24"/>
                <w:szCs w:val="24"/>
              </w:rPr>
            </w:pPr>
          </w:p>
          <w:p w14:paraId="291A84DA" w14:textId="49B69A06" w:rsidR="00C234A6" w:rsidRPr="00F76475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para encontrar e divulgar atendimento veterinário e fazer o controle de vacinação de forma sincronizada.</w:t>
            </w:r>
          </w:p>
          <w:p w14:paraId="79676314" w14:textId="77777777" w:rsidR="00C234A6" w:rsidRPr="00F76475" w:rsidRDefault="00C234A6" w:rsidP="00BF6C01">
            <w:pPr>
              <w:rPr>
                <w:sz w:val="24"/>
                <w:szCs w:val="24"/>
              </w:rPr>
            </w:pPr>
          </w:p>
        </w:tc>
      </w:tr>
      <w:tr w:rsidR="00C234A6" w:rsidRPr="00F76475" w14:paraId="72695B06" w14:textId="77777777" w:rsidTr="00BF6C01">
        <w:tc>
          <w:tcPr>
            <w:tcW w:w="2694" w:type="dxa"/>
            <w:vAlign w:val="center"/>
          </w:tcPr>
          <w:p w14:paraId="508E080D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2605BAD" w14:textId="77777777" w:rsidR="00C3797C" w:rsidRDefault="00C3797C" w:rsidP="00C3797C">
            <w:pPr>
              <w:rPr>
                <w:sz w:val="24"/>
                <w:szCs w:val="24"/>
              </w:rPr>
            </w:pPr>
          </w:p>
          <w:p w14:paraId="468EB9EF" w14:textId="7D3FC473" w:rsidR="00C234A6" w:rsidRDefault="00C3797C" w:rsidP="00C3797C">
            <w:pPr>
              <w:rPr>
                <w:sz w:val="24"/>
                <w:szCs w:val="24"/>
              </w:rPr>
            </w:pPr>
            <w:r w:rsidRPr="00C3797C">
              <w:rPr>
                <w:sz w:val="24"/>
                <w:szCs w:val="24"/>
              </w:rPr>
              <w:t>Poder visualizar os perfis e serviços das clínicas e veterinários, e manter os dados do seu pet atualizado</w:t>
            </w:r>
          </w:p>
          <w:p w14:paraId="3550A8D2" w14:textId="2E7B2D89" w:rsidR="00C3797C" w:rsidRPr="006C21ED" w:rsidRDefault="00C3797C" w:rsidP="00C3797C">
            <w:pPr>
              <w:rPr>
                <w:color w:val="FF0000"/>
                <w:sz w:val="24"/>
                <w:szCs w:val="24"/>
              </w:rPr>
            </w:pPr>
          </w:p>
        </w:tc>
      </w:tr>
      <w:tr w:rsidR="00C234A6" w:rsidRPr="00F76475" w14:paraId="045116DB" w14:textId="77777777" w:rsidTr="00BF6C01">
        <w:tc>
          <w:tcPr>
            <w:tcW w:w="2694" w:type="dxa"/>
            <w:vAlign w:val="center"/>
          </w:tcPr>
          <w:p w14:paraId="4ED5F41C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2CF3AF94" w14:textId="77777777" w:rsidR="00C3797C" w:rsidRDefault="00C3797C" w:rsidP="006C21ED">
            <w:pPr>
              <w:rPr>
                <w:sz w:val="24"/>
                <w:szCs w:val="24"/>
              </w:rPr>
            </w:pPr>
          </w:p>
          <w:p w14:paraId="01948459" w14:textId="15A9C4E8" w:rsidR="00C234A6" w:rsidRDefault="006C21ED" w:rsidP="006C21E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utenção e controle das vacinas do seu pet.</w:t>
            </w:r>
          </w:p>
          <w:p w14:paraId="5D72486B" w14:textId="6C7FE581" w:rsidR="00C3797C" w:rsidRPr="00F76475" w:rsidRDefault="00C3797C" w:rsidP="006C21ED">
            <w:pPr>
              <w:rPr>
                <w:sz w:val="24"/>
                <w:szCs w:val="24"/>
              </w:rPr>
            </w:pPr>
          </w:p>
        </w:tc>
      </w:tr>
      <w:tr w:rsidR="00C234A6" w:rsidRPr="00F76475" w14:paraId="1682AB47" w14:textId="77777777" w:rsidTr="00BF6C01">
        <w:tc>
          <w:tcPr>
            <w:tcW w:w="2694" w:type="dxa"/>
            <w:vAlign w:val="center"/>
          </w:tcPr>
          <w:p w14:paraId="35E6704E" w14:textId="77777777" w:rsidR="00C234A6" w:rsidRPr="00F76475" w:rsidRDefault="00C234A6" w:rsidP="00BF6C0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61CA187D" w14:textId="77777777" w:rsidR="00C3797C" w:rsidRDefault="00C3797C" w:rsidP="00BF6C01">
            <w:pPr>
              <w:rPr>
                <w:sz w:val="24"/>
                <w:szCs w:val="24"/>
              </w:rPr>
            </w:pPr>
          </w:p>
          <w:p w14:paraId="2DC7D9BD" w14:textId="2659E59A" w:rsidR="00C234A6" w:rsidRDefault="00C234A6" w:rsidP="00BF6C0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r melhor o trabalho de veterinários autônomos e manter os dados importantes de seu pet sempre </w:t>
            </w:r>
            <w:r w:rsidR="00094684">
              <w:rPr>
                <w:sz w:val="24"/>
                <w:szCs w:val="24"/>
              </w:rPr>
              <w:t>à</w:t>
            </w:r>
            <w:r>
              <w:rPr>
                <w:sz w:val="24"/>
                <w:szCs w:val="24"/>
              </w:rPr>
              <w:t xml:space="preserve"> mão.</w:t>
            </w:r>
          </w:p>
          <w:p w14:paraId="646F2245" w14:textId="39A5EED3" w:rsidR="00C3797C" w:rsidRPr="00F76475" w:rsidRDefault="00C3797C" w:rsidP="00BF6C01">
            <w:pPr>
              <w:rPr>
                <w:sz w:val="24"/>
                <w:szCs w:val="24"/>
              </w:rPr>
            </w:pPr>
          </w:p>
        </w:tc>
      </w:tr>
    </w:tbl>
    <w:p w14:paraId="4004CC7E" w14:textId="77777777" w:rsidR="00C234A6" w:rsidRDefault="00C234A6" w:rsidP="00F76475">
      <w:pPr>
        <w:pStyle w:val="Legenda"/>
        <w:spacing w:before="120"/>
      </w:pPr>
    </w:p>
    <w:p w14:paraId="184CCAF3" w14:textId="248235F5" w:rsidR="00AE1E85" w:rsidRDefault="00AE1E85" w:rsidP="00F76475">
      <w:pPr>
        <w:pStyle w:val="Legenda"/>
        <w:spacing w:before="120"/>
      </w:pPr>
      <w:r>
        <w:t xml:space="preserve">Figura </w:t>
      </w:r>
      <w:fldSimple w:instr=" SEQ Figura \* ARABIC ">
        <w:r w:rsidR="003149CB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Start w:id="9" w:name="_Hlk96282105"/>
      <w:bookmarkEnd w:id="8"/>
    </w:p>
    <w:p w14:paraId="50FA646D" w14:textId="36817664" w:rsidR="00EA0C41" w:rsidRDefault="00EA0C41" w:rsidP="00EA0C41">
      <w:pPr>
        <w:ind w:left="708"/>
      </w:pPr>
    </w:p>
    <w:bookmarkEnd w:id="9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5F9AC349" w14:textId="77777777" w:rsidR="0077277A" w:rsidRDefault="0077277A" w:rsidP="00C5540B"/>
    <w:p w14:paraId="49AA8551" w14:textId="7B87F587" w:rsidR="007C2471" w:rsidRDefault="00D64800" w:rsidP="007C2471">
      <w:pPr>
        <w:keepNext/>
        <w:jc w:val="center"/>
      </w:pPr>
      <w:r w:rsidRPr="00D64800">
        <w:rPr>
          <w:noProof/>
        </w:rPr>
        <w:drawing>
          <wp:inline distT="0" distB="0" distL="0" distR="0" wp14:anchorId="29E3446A" wp14:editId="571EBE3A">
            <wp:extent cx="7601301" cy="4110816"/>
            <wp:effectExtent l="0" t="0" r="0" b="4445"/>
            <wp:docPr id="2" name="Imagem 2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Interface gráfica do usuário, Aplicativ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43608" cy="413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6E80E" w14:textId="5F65BFCB" w:rsidR="00D64800" w:rsidRDefault="00D64800" w:rsidP="007C2471">
      <w:pPr>
        <w:pStyle w:val="Legenda"/>
        <w:rPr>
          <w:lang w:val="en-US"/>
        </w:rPr>
      </w:pPr>
      <w:bookmarkStart w:id="12" w:name="_Toc96283780"/>
      <w:r>
        <w:rPr>
          <w:lang w:val="en-US"/>
        </w:rPr>
        <w:tab/>
      </w:r>
      <w:r w:rsidRPr="00D64800">
        <w:rPr>
          <w:b w:val="0"/>
          <w:color w:val="4472C4" w:themeColor="accent1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ttps://miro.com/app/board/o9J_l2K7WXw=/?moveToWidget=3458764520418622289&amp;cot=14</w:t>
      </w:r>
    </w:p>
    <w:p w14:paraId="315C80A7" w14:textId="7517FBD5" w:rsidR="007C2471" w:rsidRPr="00017559" w:rsidRDefault="007C2471" w:rsidP="007C2471">
      <w:pPr>
        <w:pStyle w:val="Legenda"/>
      </w:pPr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49CB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1A1F7147" w14:textId="33DB1D6A" w:rsidR="00DD13EB" w:rsidRDefault="00DD13EB" w:rsidP="00DD13EB"/>
    <w:p w14:paraId="53560200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 xml:space="preserve">Uma </w:t>
      </w:r>
      <w:proofErr w:type="spellStart"/>
      <w:r w:rsidRPr="00C15418">
        <w:rPr>
          <w:b/>
          <w:bCs/>
          <w:color w:val="00B0F0"/>
        </w:rPr>
        <w:t>User</w:t>
      </w:r>
      <w:proofErr w:type="spellEnd"/>
      <w:r w:rsidRPr="00C15418">
        <w:rPr>
          <w:b/>
          <w:bCs/>
          <w:color w:val="00B0F0"/>
        </w:rPr>
        <w:t xml:space="preserve"> </w:t>
      </w:r>
      <w:proofErr w:type="spellStart"/>
      <w:r w:rsidRPr="00C15418">
        <w:rPr>
          <w:b/>
          <w:bCs/>
          <w:color w:val="00B0F0"/>
        </w:rPr>
        <w:t>Story</w:t>
      </w:r>
      <w:proofErr w:type="spellEnd"/>
      <w:r w:rsidRPr="00C15418">
        <w:rPr>
          <w:color w:val="00B0F0"/>
        </w:rPr>
        <w:t xml:space="preserve">, ou História de Usuário, é construída a partir do seu </w:t>
      </w:r>
      <w:r w:rsidRPr="00C15418">
        <w:rPr>
          <w:b/>
          <w:bCs/>
          <w:color w:val="00B0F0"/>
        </w:rPr>
        <w:t>PBI</w:t>
      </w:r>
      <w:r w:rsidRPr="00C15418">
        <w:rPr>
          <w:color w:val="00B0F0"/>
        </w:rPr>
        <w:t xml:space="preserve">, definido para o </w:t>
      </w:r>
      <w:proofErr w:type="spellStart"/>
      <w:r w:rsidRPr="00C15418">
        <w:rPr>
          <w:color w:val="00B0F0"/>
        </w:rPr>
        <w:t>canvas</w:t>
      </w:r>
      <w:proofErr w:type="spellEnd"/>
      <w:r w:rsidRPr="00C15418">
        <w:rPr>
          <w:color w:val="00B0F0"/>
        </w:rPr>
        <w:t xml:space="preserve"> </w:t>
      </w:r>
      <w:r w:rsidRPr="00C15418">
        <w:rPr>
          <w:b/>
          <w:bCs/>
          <w:color w:val="00B0F0"/>
        </w:rPr>
        <w:t>PBB</w:t>
      </w:r>
      <w:r w:rsidRPr="00C15418">
        <w:rPr>
          <w:color w:val="00B0F0"/>
        </w:rPr>
        <w:t>.</w:t>
      </w:r>
    </w:p>
    <w:p w14:paraId="2597957D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6A3D7E33" w:rsidR="00F76475" w:rsidRPr="00821815" w:rsidRDefault="00F76475" w:rsidP="00B17363">
            <w:pPr>
              <w:spacing w:before="60" w:after="60"/>
            </w:pPr>
            <w:bookmarkStart w:id="15" w:name="_Hlk96268510"/>
            <w:bookmarkEnd w:id="14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6B70EA8B" w:rsidR="00C44832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268C4FFE" w14:textId="4A3C63CF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158AF84E" w14:textId="38C42D5E" w:rsidR="00C44832" w:rsidRDefault="00C44832" w:rsidP="00C44832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77777777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25FEA" w:rsidRPr="00E25FEA">
              <w:rPr>
                <w:color w:val="00B0F0"/>
              </w:rPr>
              <w:t>completar ...</w:t>
            </w:r>
          </w:p>
          <w:p w14:paraId="29CEB57E" w14:textId="31CAF413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7A15708C" w14:textId="3C84C2B1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65CB98F4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09BF40E1" w14:textId="4EB7B489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39FCD3A2" w14:textId="77777777" w:rsidTr="00B17363">
        <w:tc>
          <w:tcPr>
            <w:tcW w:w="1182" w:type="dxa"/>
            <w:vMerge w:val="restart"/>
            <w:vAlign w:val="center"/>
          </w:tcPr>
          <w:p w14:paraId="76A7E0E2" w14:textId="77777777" w:rsidR="00E25FEA" w:rsidRDefault="00E25FEA" w:rsidP="00E25FEA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6B437A" w14:textId="77777777" w:rsidR="00E25FEA" w:rsidRDefault="00E25FEA" w:rsidP="00E25FEA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2B085F16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129CBB7E" w14:textId="77777777" w:rsidR="00E25FEA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21D19EA0" w14:textId="77777777" w:rsidR="00E25FEA" w:rsidRPr="00821815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190D9AEA" w14:textId="01BF2F67" w:rsidR="00E25FEA" w:rsidRPr="00821815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1A3757C4" w14:textId="77777777" w:rsidTr="00B17363">
        <w:tc>
          <w:tcPr>
            <w:tcW w:w="1182" w:type="dxa"/>
            <w:vMerge/>
          </w:tcPr>
          <w:p w14:paraId="334FB269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7C47B4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D78AE6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4F87078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2CE5BE3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21A7EFB4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40CD2CAA" w14:textId="42A396DF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28BBC39D" w14:textId="77777777" w:rsidTr="00B17363">
        <w:tc>
          <w:tcPr>
            <w:tcW w:w="1182" w:type="dxa"/>
            <w:vMerge/>
          </w:tcPr>
          <w:p w14:paraId="582EC428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5281717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E0A77B1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9E8CD4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5E7546A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469E6BE1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55368C93" w14:textId="469D7CDE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</w:tbl>
    <w:p w14:paraId="464C1A34" w14:textId="3681C003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 w:rsidR="003149CB"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C5540B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8034221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14F354C9" w:rsidR="00FA629D" w:rsidRDefault="00FA629D" w:rsidP="0089163D">
      <w:pPr>
        <w:pStyle w:val="Legenda"/>
        <w:spacing w:before="120"/>
      </w:pPr>
      <w:bookmarkStart w:id="19" w:name="_Toc96267031"/>
      <w:bookmarkStart w:id="20" w:name="_Toc96283782"/>
      <w:r>
        <w:t xml:space="preserve">Figura </w:t>
      </w:r>
      <w:fldSimple w:instr=" SEQ Figura \* ARABIC ">
        <w:r w:rsidR="003149CB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21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3DC76AA0" w:rsidR="00197E9C" w:rsidRDefault="00197E9C" w:rsidP="007E636E">
      <w:pPr>
        <w:pStyle w:val="Legenda"/>
        <w:spacing w:before="120"/>
      </w:pPr>
      <w:bookmarkStart w:id="22" w:name="_Toc96277162"/>
      <w:bookmarkStart w:id="23" w:name="_Toc96283783"/>
      <w:r>
        <w:t xml:space="preserve">Figura </w:t>
      </w:r>
      <w:r w:rsidR="00A9779C">
        <w:fldChar w:fldCharType="begin"/>
      </w:r>
      <w:r w:rsidR="00A9779C">
        <w:instrText xml:space="preserve"> SEQ Figura \* ARABIC </w:instrText>
      </w:r>
      <w:r w:rsidR="00A9779C">
        <w:fldChar w:fldCharType="separate"/>
      </w:r>
      <w:r w:rsidR="003149CB">
        <w:rPr>
          <w:noProof/>
        </w:rPr>
        <w:t>7</w:t>
      </w:r>
      <w:r w:rsidR="00A9779C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4" w:name="_Toc96283775"/>
      <w:r>
        <w:t>ARTEFATO 8: Demais Diagramas</w:t>
      </w:r>
      <w:bookmarkEnd w:id="24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5" w:name="_Toc96283776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3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4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5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6"/>
      <w:footerReference w:type="default" r:id="rId1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BD6F2" w14:textId="77777777" w:rsidR="00A9779C" w:rsidRDefault="00A9779C" w:rsidP="004E16B3">
      <w:pPr>
        <w:spacing w:after="0" w:line="240" w:lineRule="auto"/>
      </w:pPr>
      <w:r>
        <w:separator/>
      </w:r>
    </w:p>
  </w:endnote>
  <w:endnote w:type="continuationSeparator" w:id="0">
    <w:p w14:paraId="7A11E0E6" w14:textId="77777777" w:rsidR="00A9779C" w:rsidRDefault="00A9779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6D19D579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F1791C" w:rsidRPr="00F1791C">
      <w:t>MedOnVe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D789A" w14:textId="77777777" w:rsidR="00A9779C" w:rsidRDefault="00A9779C" w:rsidP="004E16B3">
      <w:pPr>
        <w:spacing w:after="0" w:line="240" w:lineRule="auto"/>
      </w:pPr>
      <w:r>
        <w:separator/>
      </w:r>
    </w:p>
  </w:footnote>
  <w:footnote w:type="continuationSeparator" w:id="0">
    <w:p w14:paraId="74A39F07" w14:textId="77777777" w:rsidR="00A9779C" w:rsidRDefault="00A9779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7E72883"/>
    <w:multiLevelType w:val="hybridMultilevel"/>
    <w:tmpl w:val="D6BC88D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90F1A"/>
    <w:rsid w:val="000933CB"/>
    <w:rsid w:val="0009468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149CB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A5E2B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7636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1E83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4B2C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21ED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3CD9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86C94"/>
    <w:rsid w:val="00A91BD1"/>
    <w:rsid w:val="00A93F4D"/>
    <w:rsid w:val="00A971C5"/>
    <w:rsid w:val="00A9779C"/>
    <w:rsid w:val="00AA2CB8"/>
    <w:rsid w:val="00AB27D3"/>
    <w:rsid w:val="00AB6D48"/>
    <w:rsid w:val="00AC33D5"/>
    <w:rsid w:val="00AC6B03"/>
    <w:rsid w:val="00AE1E85"/>
    <w:rsid w:val="00AE217E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AB2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4A6"/>
    <w:rsid w:val="00C239CB"/>
    <w:rsid w:val="00C23ABB"/>
    <w:rsid w:val="00C34D40"/>
    <w:rsid w:val="00C3797C"/>
    <w:rsid w:val="00C40C2D"/>
    <w:rsid w:val="00C42C7C"/>
    <w:rsid w:val="00C44832"/>
    <w:rsid w:val="00C516D0"/>
    <w:rsid w:val="00C52D0A"/>
    <w:rsid w:val="00C5540B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64800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1791C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95EE2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peakerdeck.com/fabiogr/product-backlog-building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productbacklogbuilding.com/canvas/PBB_Canva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</Pages>
  <Words>1092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tilização da Nota Qualificada</vt:lpstr>
    </vt:vector>
  </TitlesOfParts>
  <Company/>
  <LinksUpToDate>false</LinksUpToDate>
  <CharactersWithSpaces>6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Ricardo Taverna</cp:lastModifiedBy>
  <cp:revision>44</cp:revision>
  <cp:lastPrinted>2022-03-18T01:11:00Z</cp:lastPrinted>
  <dcterms:created xsi:type="dcterms:W3CDTF">2022-02-20T14:37:00Z</dcterms:created>
  <dcterms:modified xsi:type="dcterms:W3CDTF">2022-03-18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